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E5B15D" w14:textId="0E63980B" w:rsidR="007E60D2" w:rsidRPr="000F4F55" w:rsidRDefault="00FB3F5C" w:rsidP="002573D9">
      <w:pPr>
        <w:spacing w:after="120"/>
        <w:jc w:val="center"/>
        <w:rPr>
          <w:rFonts w:ascii="Times New Roman" w:eastAsia="Times New Roman" w:hAnsi="Times New Roman" w:cs="Times New Roman"/>
          <w:b/>
          <w:iCs/>
          <w:color w:val="C00000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Abstract </w:t>
      </w:r>
      <w:r w:rsidR="00A26376">
        <w:rPr>
          <w:rFonts w:ascii="Times New Roman" w:eastAsia="Times New Roman" w:hAnsi="Times New Roman" w:cs="Times New Roman"/>
          <w:b/>
          <w:sz w:val="26"/>
          <w:szCs w:val="26"/>
        </w:rPr>
        <w:t>Template</w:t>
      </w:r>
      <w:r w:rsidR="00151A83">
        <w:rPr>
          <w:rFonts w:ascii="Times New Roman" w:eastAsia="Times New Roman" w:hAnsi="Times New Roman" w:cs="Times New Roman"/>
          <w:b/>
          <w:sz w:val="26"/>
          <w:szCs w:val="26"/>
        </w:rPr>
        <w:t xml:space="preserve"> for The 1</w:t>
      </w:r>
      <w:r w:rsidR="00A26376">
        <w:rPr>
          <w:rFonts w:ascii="Times New Roman" w:eastAsia="Times New Roman" w:hAnsi="Times New Roman" w:cs="Times New Roman"/>
          <w:b/>
          <w:sz w:val="26"/>
          <w:szCs w:val="26"/>
        </w:rPr>
        <w:t>6</w:t>
      </w:r>
      <w:r w:rsidR="00151A83">
        <w:rPr>
          <w:rFonts w:ascii="Times New Roman" w:eastAsia="Times New Roman" w:hAnsi="Times New Roman" w:cs="Times New Roman"/>
          <w:b/>
          <w:sz w:val="26"/>
          <w:szCs w:val="26"/>
        </w:rPr>
        <w:t>th CSE Summer School</w:t>
      </w:r>
      <w:r w:rsidR="00151A83">
        <w:rPr>
          <w:rFonts w:ascii="Times New Roman" w:eastAsia="Times New Roman" w:hAnsi="Times New Roman" w:cs="Times New Roman"/>
          <w:b/>
          <w:sz w:val="26"/>
          <w:szCs w:val="26"/>
        </w:rPr>
        <w:br/>
        <w:t xml:space="preserve"> and The 1</w:t>
      </w:r>
      <w:r w:rsidR="00A26376">
        <w:rPr>
          <w:rFonts w:ascii="Times New Roman" w:eastAsia="Times New Roman" w:hAnsi="Times New Roman" w:cs="Times New Roman"/>
          <w:b/>
          <w:sz w:val="26"/>
          <w:szCs w:val="26"/>
        </w:rPr>
        <w:t>3</w:t>
      </w:r>
      <w:r w:rsidR="00151A83">
        <w:rPr>
          <w:rFonts w:ascii="Times New Roman" w:eastAsia="Times New Roman" w:hAnsi="Times New Roman" w:cs="Times New Roman"/>
          <w:b/>
          <w:sz w:val="26"/>
          <w:szCs w:val="26"/>
        </w:rPr>
        <w:t>th ALP International Symposium</w:t>
      </w:r>
    </w:p>
    <w:p w14:paraId="4AD209A9" w14:textId="28B28416" w:rsidR="007E60D2" w:rsidRPr="000F4F55" w:rsidRDefault="00FB3F5C" w:rsidP="002573D9">
      <w:pPr>
        <w:jc w:val="center"/>
        <w:rPr>
          <w:rFonts w:ascii="Times New Roman" w:eastAsia="Times New Roman" w:hAnsi="Times New Roman" w:cs="Times New Roman"/>
          <w:iCs/>
          <w:sz w:val="22"/>
          <w:szCs w:val="22"/>
          <w:u w:val="single"/>
        </w:rPr>
      </w:pPr>
      <w:r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>Presenting Author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>,</w:t>
      </w:r>
      <w:r>
        <w:rPr>
          <w:rFonts w:ascii="Times New Roman" w:eastAsia="Times New Roman" w:hAnsi="Times New Roman" w:cs="Times New Roman"/>
          <w:b/>
          <w:sz w:val="22"/>
          <w:szCs w:val="22"/>
          <w:vertAlign w:val="superscript"/>
        </w:rPr>
        <w:t>1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 xml:space="preserve"> Second Author,</w:t>
      </w:r>
      <w:r>
        <w:rPr>
          <w:rFonts w:ascii="Times New Roman" w:eastAsia="Times New Roman" w:hAnsi="Times New Roman" w:cs="Times New Roman"/>
          <w:b/>
          <w:sz w:val="22"/>
          <w:szCs w:val="22"/>
          <w:vertAlign w:val="superscript"/>
        </w:rPr>
        <w:t>2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 xml:space="preserve"> Author</w:t>
      </w:r>
      <w:r w:rsidR="00A26376">
        <w:rPr>
          <w:rFonts w:ascii="Times New Roman" w:eastAsia="Times New Roman" w:hAnsi="Times New Roman" w:cs="Times New Roman"/>
          <w:b/>
          <w:sz w:val="22"/>
          <w:szCs w:val="22"/>
        </w:rPr>
        <w:t xml:space="preserve"> Pendragon</w:t>
      </w:r>
      <w:r>
        <w:rPr>
          <w:rFonts w:ascii="Times New Roman" w:eastAsia="Times New Roman" w:hAnsi="Times New Roman" w:cs="Times New Roman"/>
          <w:b/>
          <w:sz w:val="22"/>
          <w:szCs w:val="22"/>
          <w:vertAlign w:val="superscript"/>
        </w:rPr>
        <w:t>1,2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 xml:space="preserve"> </w:t>
      </w:r>
    </w:p>
    <w:p w14:paraId="76C9802B" w14:textId="77777777" w:rsidR="007E60D2" w:rsidRDefault="00FB3F5C" w:rsidP="002573D9">
      <w:pPr>
        <w:jc w:val="center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  <w:vertAlign w:val="superscript"/>
        </w:rPr>
        <w:t>1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Department/Institute/Center, Hokkaido University, Sapporo, Japan </w:t>
      </w:r>
    </w:p>
    <w:p w14:paraId="2B46E16A" w14:textId="77777777" w:rsidR="007E60D2" w:rsidRDefault="00FB3F5C" w:rsidP="002573D9">
      <w:pPr>
        <w:jc w:val="center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  <w:vertAlign w:val="superscript"/>
        </w:rPr>
        <w:t>2</w:t>
      </w:r>
      <w:r>
        <w:rPr>
          <w:rFonts w:ascii="Times New Roman" w:eastAsia="Times New Roman" w:hAnsi="Times New Roman" w:cs="Times New Roman"/>
          <w:sz w:val="22"/>
          <w:szCs w:val="22"/>
        </w:rPr>
        <w:t>Department/Institute/Center, Hokkaido University, Sapporo, Japan</w:t>
      </w:r>
    </w:p>
    <w:p w14:paraId="594279A5" w14:textId="77777777" w:rsidR="007E60D2" w:rsidRDefault="00FB3F5C" w:rsidP="002573D9">
      <w:pPr>
        <w:spacing w:after="120"/>
        <w:jc w:val="center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i/>
          <w:sz w:val="22"/>
          <w:szCs w:val="22"/>
        </w:rPr>
        <w:t>E-mail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: presenting_author@email.jp </w:t>
      </w:r>
    </w:p>
    <w:p w14:paraId="670B19BD" w14:textId="77F61E1D" w:rsidR="00897F45" w:rsidRDefault="00FB3F5C" w:rsidP="002573D9">
      <w:pPr>
        <w:jc w:val="center"/>
        <w:rPr>
          <w:rFonts w:ascii="Times New Roman" w:eastAsia="Times New Roman" w:hAnsi="Times New Roman" w:cs="Times New Roman"/>
          <w:i/>
          <w:color w:val="C00000"/>
          <w:sz w:val="22"/>
          <w:szCs w:val="22"/>
          <w:u w:val="single"/>
        </w:rPr>
      </w:pPr>
      <w:r>
        <w:rPr>
          <w:rFonts w:ascii="Times New Roman" w:eastAsia="Times New Roman" w:hAnsi="Times New Roman" w:cs="Times New Roman"/>
          <w:b/>
          <w:i/>
          <w:sz w:val="22"/>
          <w:szCs w:val="22"/>
        </w:rPr>
        <w:t>Keywords</w:t>
      </w:r>
      <w:r>
        <w:rPr>
          <w:rFonts w:ascii="Times New Roman" w:eastAsia="Times New Roman" w:hAnsi="Times New Roman" w:cs="Times New Roman"/>
          <w:sz w:val="22"/>
          <w:szCs w:val="22"/>
        </w:rPr>
        <w:t>: Science, Chemistry, Chemical Engineering</w:t>
      </w:r>
    </w:p>
    <w:p w14:paraId="57CB3D06" w14:textId="52801124" w:rsidR="00897F45" w:rsidRDefault="00897F45" w:rsidP="002573D9">
      <w:pPr>
        <w:tabs>
          <w:tab w:val="left" w:pos="426"/>
        </w:tabs>
        <w:jc w:val="center"/>
        <w:rPr>
          <w:rFonts w:ascii="Times New Roman" w:eastAsia="Times New Roman" w:hAnsi="Times New Roman" w:cs="Times New Roman"/>
          <w:i/>
          <w:color w:val="C00000"/>
          <w:sz w:val="22"/>
          <w:szCs w:val="22"/>
          <w:u w:val="single"/>
        </w:rPr>
      </w:pPr>
    </w:p>
    <w:p w14:paraId="19A34239" w14:textId="77777777" w:rsidR="00670077" w:rsidRDefault="00581BD7" w:rsidP="002573D9">
      <w:pPr>
        <w:tabs>
          <w:tab w:val="left" w:pos="426"/>
        </w:tabs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897F45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</w:rPr>
        <w:t>[Introduction]</w:t>
      </w:r>
    </w:p>
    <w:p w14:paraId="56F294C3" w14:textId="5AF41791" w:rsidR="00670077" w:rsidRDefault="00670077" w:rsidP="00C812D0">
      <w:pPr>
        <w:tabs>
          <w:tab w:val="left" w:pos="426"/>
        </w:tabs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ab/>
        <w:t>The 1</w:t>
      </w:r>
      <w:r w:rsidR="00A2637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6</w:t>
      </w: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th CSE Summer School &amp; The 1</w:t>
      </w:r>
      <w:r w:rsidR="00A2637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3</w:t>
      </w: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th ALP International Symposium will 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be held</w:t>
      </w: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on </w:t>
      </w:r>
      <w:r w:rsidR="00A2637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November</w:t>
      </w: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A2637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8</w:t>
      </w: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-</w:t>
      </w:r>
      <w:r w:rsidR="00A2637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9</w:t>
      </w: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at </w:t>
      </w:r>
      <w:r w:rsidR="00A26376">
        <w:rPr>
          <w:rFonts w:ascii="Times New Roman" w:hAnsi="Times New Roman" w:cs="Times New Roman"/>
          <w:szCs w:val="21"/>
        </w:rPr>
        <w:t>Sapporo Ainu Culture Promotion Center “</w:t>
      </w:r>
      <w:r w:rsidR="00A26376" w:rsidRPr="000D6FC9">
        <w:rPr>
          <w:rFonts w:ascii="Times New Roman" w:hAnsi="Times New Roman" w:cs="Times New Roman"/>
          <w:szCs w:val="21"/>
        </w:rPr>
        <w:t>Sapporo Pirika Kotan</w:t>
      </w:r>
      <w:r w:rsidR="00A26376">
        <w:rPr>
          <w:rFonts w:ascii="Times New Roman" w:hAnsi="Times New Roman" w:cs="Times New Roman"/>
          <w:szCs w:val="21"/>
        </w:rPr>
        <w:t>”</w:t>
      </w:r>
      <w:r w:rsidR="000D6FC9">
        <w:rPr>
          <w:rFonts w:ascii="Times New Roman" w:hAnsi="Times New Roman" w:cs="Times New Roman"/>
          <w:szCs w:val="21"/>
        </w:rPr>
        <w:t xml:space="preserve"> [1]</w:t>
      </w:r>
      <w:r w:rsidR="00053E12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(</w:t>
      </w:r>
      <w:r w:rsidR="00053E12" w:rsidRPr="001E7ADB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</w:rPr>
        <w:t>Fig</w:t>
      </w:r>
      <w:r w:rsidR="003F5523" w:rsidRPr="001E7ADB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</w:rPr>
        <w:t xml:space="preserve">ure </w:t>
      </w:r>
      <w:r w:rsidR="00053E12" w:rsidRPr="001E7ADB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</w:rPr>
        <w:t>1</w:t>
      </w:r>
      <w:r w:rsidR="00053E12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)</w:t>
      </w:r>
      <w:r w:rsidR="00A2637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,</w:t>
      </w:r>
      <w:r w:rsidR="000D6FC9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and Koganeyu Onsen Matsu no Yu [2]</w:t>
      </w:r>
      <w:r w:rsidR="00A2637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, Sapporo</w:t>
      </w:r>
      <w:r w:rsidR="00F3725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. </w:t>
      </w:r>
      <w:r w:rsidR="003F5523">
        <w:rPr>
          <w:rFonts w:ascii="Times New Roman" w:hAnsi="Times New Roman" w:cs="Times New Roman"/>
          <w:color w:val="000000" w:themeColor="text1"/>
          <w:sz w:val="22"/>
          <w:szCs w:val="22"/>
        </w:rPr>
        <w:t>The place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 xml:space="preserve"> is </w:t>
      </w:r>
      <w:r w:rsidR="00F3725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famous for </w:t>
      </w:r>
      <w:r w:rsidR="00A26376" w:rsidRPr="00A26376"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</w:rPr>
        <w:t>onsen</w:t>
      </w:r>
      <w:r w:rsidR="00C812D0" w:rsidRPr="003F5523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(</w:t>
      </w:r>
      <w:r w:rsidR="00A26376">
        <w:rPr>
          <w:rFonts w:ascii="Times New Roman" w:hAnsi="Times New Roman" w:cs="Times New Roman"/>
          <w:color w:val="000000" w:themeColor="text1"/>
          <w:sz w:val="22"/>
          <w:szCs w:val="22"/>
        </w:rPr>
        <w:t>hot springs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)</w:t>
      </w:r>
      <w:r w:rsidR="00A2637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which are especially good </w:t>
      </w:r>
      <w:r w:rsidR="00F3725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in the winter. </w:t>
      </w:r>
      <w:r w:rsidR="003F5523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Other </w:t>
      </w:r>
      <w:r w:rsidR="00A2637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topics</w:t>
      </w:r>
      <w:r w:rsidR="00EF0E22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1E7AD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of this venue 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throughout</w:t>
      </w:r>
      <w:r w:rsidR="00EF0E22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 xml:space="preserve">the </w:t>
      </w:r>
      <w:r w:rsidR="00EF0E22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four seasons are 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shown</w:t>
      </w:r>
      <w:r w:rsidR="00C812D0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EF0E22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in Table 1.</w:t>
      </w:r>
      <w:r w:rsidR="00A26376" w:rsidRPr="00A2637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A2637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It takes about one hour from Hokkaido University</w:t>
      </w:r>
      <w:r w:rsidR="00A26376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 xml:space="preserve"> </w:t>
      </w:r>
      <w:r w:rsidR="00A2637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by bus.</w:t>
      </w:r>
    </w:p>
    <w:p w14:paraId="03DC12BB" w14:textId="77777777" w:rsidR="00670077" w:rsidRPr="00F37257" w:rsidRDefault="00670077" w:rsidP="002573D9">
      <w:pPr>
        <w:tabs>
          <w:tab w:val="left" w:pos="426"/>
        </w:tabs>
        <w:ind w:right="105"/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5C1711F5" w14:textId="6E975158" w:rsidR="00670077" w:rsidRDefault="00581BD7" w:rsidP="002573D9">
      <w:pPr>
        <w:tabs>
          <w:tab w:val="left" w:pos="426"/>
        </w:tabs>
        <w:ind w:right="105"/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</w:rPr>
      </w:pPr>
      <w:r w:rsidRPr="00581BD7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</w:rPr>
        <w:t>[</w:t>
      </w:r>
      <w:r w:rsidR="00CB7664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</w:rPr>
        <w:t>Preparation</w:t>
      </w:r>
      <w:r w:rsidR="00173356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</w:rPr>
        <w:t xml:space="preserve"> and submission</w:t>
      </w:r>
      <w:r w:rsidR="00CB7664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</w:rPr>
        <w:t xml:space="preserve"> </w:t>
      </w:r>
      <w:r w:rsidR="00173356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</w:rPr>
        <w:t>of the</w:t>
      </w:r>
      <w:r w:rsidR="00CB7664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</w:rPr>
        <w:t xml:space="preserve"> Abstract</w:t>
      </w:r>
      <w:r w:rsidRPr="00581BD7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</w:rPr>
        <w:t>]</w:t>
      </w:r>
    </w:p>
    <w:p w14:paraId="223E2B29" w14:textId="63F60EBE" w:rsidR="00FF3B11" w:rsidRDefault="00670077" w:rsidP="002573D9">
      <w:pPr>
        <w:tabs>
          <w:tab w:val="left" w:pos="426"/>
        </w:tabs>
        <w:ind w:right="105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ab/>
      </w:r>
      <w:r w:rsidR="00CB7664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The abstract should be no 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more</w:t>
      </w:r>
      <w:r w:rsidR="00C812D0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CB7664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than one page </w:t>
      </w:r>
      <w:r w:rsidR="00C812D0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in </w:t>
      </w:r>
      <w:r w:rsidR="00CB7664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A4 size [</w:t>
      </w:r>
      <w:r w:rsidR="000D6FC9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4</w:t>
      </w:r>
      <w:r w:rsidR="00CB7664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]. </w:t>
      </w:r>
      <w:r w:rsidR="0019202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We strongly recommend </w:t>
      </w:r>
      <w:r w:rsidR="00C812D0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using this template to 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prepare</w:t>
      </w:r>
      <w:r w:rsidR="00C812D0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your abstract</w:t>
      </w:r>
      <w:r w:rsidR="0019202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. The title, authors, and affiliation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s</w:t>
      </w:r>
      <w:r w:rsidR="0019202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should be centered. 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 xml:space="preserve">Presenter should be </w:t>
      </w:r>
      <w:r w:rsidR="0019202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underline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d</w:t>
      </w:r>
      <w:r w:rsidR="0019202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. </w:t>
      </w:r>
      <w:r w:rsidR="00C812D0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Times New Roman font 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is rec</w:t>
      </w:r>
      <w:r w:rsidR="00C812D0">
        <w:rPr>
          <w:rFonts w:ascii="Times New Roman" w:hAnsi="Times New Roman" w:cs="Times New Roman"/>
          <w:color w:val="000000" w:themeColor="text1"/>
          <w:sz w:val="22"/>
          <w:szCs w:val="22"/>
        </w:rPr>
        <w:t>om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mended</w:t>
      </w:r>
      <w:r w:rsidR="00C812D0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.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 xml:space="preserve"> </w:t>
      </w:r>
      <w:r w:rsidR="00C812D0" w:rsidRPr="00C812D0">
        <w:rPr>
          <w:rFonts w:ascii="Times New Roman" w:hAnsi="Times New Roman" w:cs="Times New Roman"/>
          <w:color w:val="000000" w:themeColor="text1"/>
          <w:sz w:val="22"/>
          <w:szCs w:val="22"/>
        </w:rPr>
        <w:t>You can include figure</w:t>
      </w:r>
      <w:r w:rsidR="003F5523">
        <w:rPr>
          <w:rFonts w:ascii="Times New Roman" w:hAnsi="Times New Roman" w:cs="Times New Roman"/>
          <w:color w:val="000000" w:themeColor="text1"/>
          <w:sz w:val="22"/>
          <w:szCs w:val="22"/>
        </w:rPr>
        <w:t>s</w:t>
      </w:r>
      <w:r w:rsidR="00C812D0" w:rsidRPr="00C812D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(</w:t>
      </w:r>
      <w:r w:rsidR="00C812D0" w:rsidRPr="001E7ADB">
        <w:rPr>
          <w:rFonts w:ascii="Times New Roman" w:hAnsi="Times New Roman" w:cs="Times New Roman"/>
          <w:color w:val="000000" w:themeColor="text1"/>
          <w:sz w:val="22"/>
          <w:szCs w:val="22"/>
        </w:rPr>
        <w:t>Fig</w:t>
      </w:r>
      <w:r w:rsidR="001E7ADB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  <w:r w:rsidR="00C812D0" w:rsidRPr="001E7AD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1</w:t>
      </w:r>
      <w:r w:rsidR="00C812D0" w:rsidRPr="00C812D0">
        <w:rPr>
          <w:rFonts w:ascii="Times New Roman" w:hAnsi="Times New Roman" w:cs="Times New Roman"/>
          <w:color w:val="000000" w:themeColor="text1"/>
          <w:sz w:val="22"/>
          <w:szCs w:val="22"/>
        </w:rPr>
        <w:t>) or table</w:t>
      </w:r>
      <w:r w:rsidR="003F5523">
        <w:rPr>
          <w:rFonts w:ascii="Times New Roman" w:hAnsi="Times New Roman" w:cs="Times New Roman"/>
          <w:color w:val="000000" w:themeColor="text1"/>
          <w:sz w:val="22"/>
          <w:szCs w:val="22"/>
        </w:rPr>
        <w:t>s</w:t>
      </w:r>
      <w:r w:rsidR="00C812D0" w:rsidRPr="00C812D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(</w:t>
      </w:r>
      <w:r w:rsidR="00C812D0" w:rsidRPr="003F5523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Table 1</w:t>
      </w:r>
      <w:r w:rsidR="00C812D0" w:rsidRPr="00C812D0">
        <w:rPr>
          <w:rFonts w:ascii="Times New Roman" w:hAnsi="Times New Roman" w:cs="Times New Roman"/>
          <w:color w:val="000000" w:themeColor="text1"/>
          <w:sz w:val="22"/>
          <w:szCs w:val="22"/>
        </w:rPr>
        <w:t>).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 xml:space="preserve"> To facilitate communication, p</w:t>
      </w:r>
      <w:r w:rsidR="00581BD7" w:rsidRPr="00897F45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lease 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pro</w:t>
      </w:r>
      <w:r w:rsidR="00C812D0">
        <w:rPr>
          <w:rFonts w:ascii="Times New Roman" w:hAnsi="Times New Roman" w:cs="Times New Roman"/>
          <w:color w:val="000000" w:themeColor="text1"/>
          <w:sz w:val="22"/>
          <w:szCs w:val="22"/>
        </w:rPr>
        <w:t>v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ide</w:t>
      </w:r>
      <w:r w:rsidR="00C812D0" w:rsidRPr="00897F45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581BD7" w:rsidRPr="00897F45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a </w:t>
      </w:r>
      <w:r w:rsidR="00C812D0">
        <w:rPr>
          <w:rFonts w:ascii="Times New Roman" w:hAnsi="Times New Roman" w:cs="Times New Roman"/>
          <w:color w:val="000000" w:themeColor="text1"/>
          <w:sz w:val="22"/>
          <w:szCs w:val="22"/>
        </w:rPr>
        <w:t>brief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 xml:space="preserve"> </w:t>
      </w:r>
      <w:r w:rsidR="00581BD7" w:rsidRPr="00897F45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profile of the 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 xml:space="preserve">presenter </w:t>
      </w:r>
      <w:r w:rsidR="00FF3B11" w:rsidRPr="00897F45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with 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 xml:space="preserve">a </w:t>
      </w:r>
      <w:r w:rsidR="00FF3B11" w:rsidRPr="00897F45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photo</w:t>
      </w:r>
      <w:r w:rsidR="00581BD7" w:rsidRPr="00897F45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(color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 xml:space="preserve"> acceptable</w:t>
      </w:r>
      <w:r w:rsidR="00581BD7" w:rsidRPr="00897F45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)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 xml:space="preserve"> below</w:t>
      </w:r>
      <w:r w:rsidR="00581BD7" w:rsidRPr="00897F45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. The </w:t>
      </w:r>
      <w:r w:rsidR="00C812D0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conten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 xml:space="preserve">t, </w:t>
      </w:r>
      <w:r w:rsidR="00581BD7" w:rsidRPr="00897F45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style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,</w:t>
      </w:r>
      <w:r w:rsidR="00581BD7" w:rsidRPr="00897F45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and size of 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 xml:space="preserve">the profile </w:t>
      </w:r>
      <w:r w:rsidR="00581BD7" w:rsidRPr="00897F45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part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 xml:space="preserve"> is open to change</w:t>
      </w:r>
      <w:r w:rsidR="00581BD7" w:rsidRPr="00897F45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.</w:t>
      </w:r>
    </w:p>
    <w:p w14:paraId="120820E4" w14:textId="31E0D816" w:rsidR="00173356" w:rsidRDefault="00FF3B11" w:rsidP="002573D9">
      <w:pPr>
        <w:tabs>
          <w:tab w:val="left" w:pos="426"/>
        </w:tabs>
        <w:ind w:right="105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ab/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T</w:t>
      </w:r>
      <w:r w:rsidR="0017335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he abstract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 xml:space="preserve"> should be submitted via </w:t>
      </w:r>
      <w:r w:rsidR="0017335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Google form [</w:t>
      </w:r>
      <w:r w:rsidR="000D6FC9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5</w:t>
      </w:r>
      <w:r w:rsidR="0017335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]. 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O</w:t>
      </w:r>
      <w:r w:rsidR="0017335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nly the document 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 xml:space="preserve">of the </w:t>
      </w:r>
      <w:r w:rsidR="003F5523">
        <w:rPr>
          <w:rFonts w:ascii="Times New Roman" w:hAnsi="Times New Roman" w:cs="Times New Roman"/>
          <w:color w:val="000000" w:themeColor="text1"/>
          <w:sz w:val="22"/>
          <w:szCs w:val="22"/>
        </w:rPr>
        <w:t>pdf</w:t>
      </w:r>
      <w:r w:rsidR="00C812D0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 xml:space="preserve"> format will be accepted</w:t>
      </w:r>
      <w:r w:rsidR="0017335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. </w:t>
      </w:r>
      <w:r w:rsidRPr="00897F45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The file name should be “Abstract_</w:t>
      </w:r>
      <w:r w:rsidR="001E7AD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YOUR</w:t>
      </w:r>
      <w:r w:rsidRPr="00897F45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FAMILYNAME.</w:t>
      </w:r>
      <w:r w:rsidR="003F5523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pdf</w:t>
      </w:r>
      <w:r w:rsidRPr="00897F45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”.</w:t>
      </w: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3F5523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File size must be less than 100 MB.</w:t>
      </w: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The deadline for abstract submission is </w:t>
      </w:r>
      <w:r w:rsidR="00015716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u w:val="single"/>
        </w:rPr>
        <w:t>October</w:t>
      </w:r>
      <w:r w:rsidRPr="00FF3B11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u w:val="single"/>
        </w:rPr>
        <w:t xml:space="preserve"> </w:t>
      </w:r>
      <w:r w:rsidR="00015716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u w:val="single"/>
        </w:rPr>
        <w:t>27</w:t>
      </w:r>
      <w:r w:rsidRPr="00FF3B11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u w:val="single"/>
        </w:rPr>
        <w:t xml:space="preserve"> (</w:t>
      </w:r>
      <w:r w:rsidR="00015716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u w:val="single"/>
        </w:rPr>
        <w:t>Mon</w:t>
      </w:r>
      <w:r w:rsidRPr="00FF3B11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u w:val="single"/>
        </w:rPr>
        <w:t>.)</w:t>
      </w: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.</w:t>
      </w:r>
    </w:p>
    <w:p w14:paraId="3AC74061" w14:textId="16D34651" w:rsidR="00FF3B11" w:rsidRDefault="00C812D0" w:rsidP="002573D9">
      <w:pPr>
        <w:tabs>
          <w:tab w:val="left" w:pos="426"/>
        </w:tabs>
        <w:ind w:right="105"/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F42C70" wp14:editId="759B172A">
                <wp:simplePos x="0" y="0"/>
                <wp:positionH relativeFrom="column">
                  <wp:posOffset>3570605</wp:posOffset>
                </wp:positionH>
                <wp:positionV relativeFrom="paragraph">
                  <wp:posOffset>106680</wp:posOffset>
                </wp:positionV>
                <wp:extent cx="2259965" cy="1867535"/>
                <wp:effectExtent l="0" t="0" r="13335" b="12065"/>
                <wp:wrapSquare wrapText="bothSides"/>
                <wp:docPr id="253094176" name="正方形/長方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9965" cy="18675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E29478" w14:textId="3207E723" w:rsidR="00053E12" w:rsidRPr="00151A83" w:rsidRDefault="001E7ADB" w:rsidP="00053E12">
                            <w:pPr>
                              <w:ind w:left="142" w:right="105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INCLUDEPICTURE "https://www.city.sapporo.jp/shimin/pirka-kotan/shisetsu/images/dsc04836-2.jpg" \* MERGEFORMATINE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747CEFF" wp14:editId="2A63D560">
                                  <wp:extent cx="1709159" cy="1281869"/>
                                  <wp:effectExtent l="0" t="0" r="5715" b="1270"/>
                                  <wp:docPr id="152767708" name="図 3" descr="歴史の里r05050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歴史の里r05050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22941" cy="129220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fldChar w:fldCharType="end"/>
                            </w:r>
                          </w:p>
                          <w:p w14:paraId="0F925A12" w14:textId="4A63D7E0" w:rsidR="00581BD7" w:rsidRPr="00151A83" w:rsidRDefault="00581BD7" w:rsidP="00897F45">
                            <w:pPr>
                              <w:ind w:left="142" w:right="105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151A8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</w:rPr>
                              <w:t>Fig</w:t>
                            </w:r>
                            <w:r w:rsidR="00C812D0">
                              <w:rPr>
                                <w:rFonts w:ascii="Times New Roman" w:hAnsi="Times New Roman" w:cs="Times New Roman" w:hint="eastAsia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ure </w:t>
                            </w:r>
                            <w:r w:rsidRPr="00151A8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</w:rPr>
                              <w:t>1.</w:t>
                            </w:r>
                            <w:r w:rsidRPr="00151A83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CB7664" w:rsidRPr="00151A83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Image of </w:t>
                            </w:r>
                            <w:r w:rsidR="000D6FC9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the </w:t>
                            </w:r>
                            <w:r w:rsidR="001E7ADB" w:rsidRPr="000D6FC9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  <w:t>Pirika Kotan</w:t>
                            </w:r>
                            <w:r w:rsidR="00CB7664" w:rsidRPr="00151A83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  <w:t>,</w:t>
                            </w:r>
                            <w:r w:rsidR="00CB7664" w:rsidRPr="00151A83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CB7664" w:rsidRPr="00151A83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taken from the official website of the </w:t>
                            </w:r>
                            <w:r w:rsidR="001E7AD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  <w:t>City of Sapporo</w:t>
                            </w:r>
                            <w:r w:rsidR="00151A83" w:rsidRPr="00151A83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[</w:t>
                            </w:r>
                            <w:r w:rsidR="00CB7664" w:rsidRPr="00151A83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  <w:t>1]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36000" bIns="36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F42C70" id="正方形/長方形 3" o:spid="_x0000_s1026" style="position:absolute;left:0;text-align:left;margin-left:281.15pt;margin-top:8.4pt;width:177.95pt;height:147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" filled="f" strokecolor="black [3213]" strokeweight="1pt">
                <v:textbox inset="1mm,1mm,1mm,1mm">
                  <w:txbxContent>
                    <w:p w14:paraId="3FE29478" w14:textId="3207E723" w:rsidR="00053E12" w:rsidRPr="00151A83" w:rsidRDefault="001E7ADB" w:rsidP="00053E12">
                      <w:pPr>
                        <w:ind w:left="142" w:right="105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fldChar w:fldCharType="begin"/>
                      </w:r>
                      <w:r>
                        <w:instrText xml:space="preserve"> INCLUDEPICTURE "https://www.city.sapporo.jp/shimin/pirka-kotan/shisetsu/images/dsc04836-2.jpg" \* MERGEFORMATINE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747CEFF" wp14:editId="2A63D560">
                            <wp:extent cx="1709159" cy="1281869"/>
                            <wp:effectExtent l="0" t="0" r="5715" b="1270"/>
                            <wp:docPr id="152767708" name="図 3" descr="歴史の里r05050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歴史の里r05050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22941" cy="129220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fldChar w:fldCharType="end"/>
                      </w:r>
                    </w:p>
                    <w:p w14:paraId="0F925A12" w14:textId="4A63D7E0" w:rsidR="00581BD7" w:rsidRPr="00151A83" w:rsidRDefault="00581BD7" w:rsidP="00897F45">
                      <w:pPr>
                        <w:ind w:left="142" w:right="105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</w:pPr>
                      <w:r w:rsidRPr="00151A8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 w:themeColor="text1"/>
                          <w:sz w:val="22"/>
                          <w:szCs w:val="22"/>
                        </w:rPr>
                        <w:t>Fig</w:t>
                      </w:r>
                      <w:r w:rsidR="00C812D0">
                        <w:rPr>
                          <w:rFonts w:ascii="Times New Roman" w:hAnsi="Times New Roman" w:cs="Times New Roman" w:hint="eastAsia"/>
                          <w:b/>
                          <w:bCs/>
                          <w:color w:val="000000" w:themeColor="text1"/>
                          <w:sz w:val="22"/>
                          <w:szCs w:val="22"/>
                        </w:rPr>
                        <w:t xml:space="preserve">ure </w:t>
                      </w:r>
                      <w:r w:rsidRPr="00151A8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 w:themeColor="text1"/>
                          <w:sz w:val="22"/>
                          <w:szCs w:val="22"/>
                        </w:rPr>
                        <w:t>1.</w:t>
                      </w:r>
                      <w:r w:rsidRPr="00151A83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  <w:t xml:space="preserve"> </w:t>
                      </w:r>
                      <w:r w:rsidR="00CB7664" w:rsidRPr="00151A83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  <w:t xml:space="preserve">Image of </w:t>
                      </w:r>
                      <w:r w:rsidR="000D6FC9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  <w:t xml:space="preserve">the </w:t>
                      </w:r>
                      <w:r w:rsidR="001E7ADB" w:rsidRPr="000D6FC9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  <w:t>Pirika Kotan</w:t>
                      </w:r>
                      <w:r w:rsidR="00CB7664" w:rsidRPr="00151A83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  <w:t>,</w:t>
                      </w:r>
                      <w:r w:rsidR="00CB7664" w:rsidRPr="00151A83">
                        <w:rPr>
                          <w:rFonts w:ascii="Times New Roman" w:eastAsia="Times New Roman" w:hAnsi="Times New Roman" w:cs="Times New Roman"/>
                          <w:i/>
                          <w:iCs/>
                          <w:color w:val="000000" w:themeColor="text1"/>
                          <w:sz w:val="22"/>
                          <w:szCs w:val="22"/>
                        </w:rPr>
                        <w:t xml:space="preserve"> </w:t>
                      </w:r>
                      <w:r w:rsidR="00CB7664" w:rsidRPr="00151A83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  <w:t xml:space="preserve">taken from the official website of the </w:t>
                      </w:r>
                      <w:r w:rsidR="001E7AD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  <w:t>City of Sapporo</w:t>
                      </w:r>
                      <w:r w:rsidR="00151A83" w:rsidRPr="00151A83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  <w:t xml:space="preserve"> [</w:t>
                      </w:r>
                      <w:r w:rsidR="00CB7664" w:rsidRPr="00151A83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  <w:t>1].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0A1A76CB" w14:textId="5326E95C" w:rsidR="002573D9" w:rsidRPr="00FF3B11" w:rsidRDefault="002573D9" w:rsidP="002573D9">
      <w:pPr>
        <w:tabs>
          <w:tab w:val="left" w:pos="426"/>
        </w:tabs>
        <w:ind w:right="105"/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1EA2EB95" w14:textId="7FFE230D" w:rsidR="002573D9" w:rsidRPr="00151A83" w:rsidRDefault="002573D9" w:rsidP="002573D9">
      <w:pPr>
        <w:rPr>
          <w:rFonts w:ascii="Times New Roman" w:hAnsi="Times New Roman" w:cs="Times New Roman"/>
          <w:b/>
          <w:bCs/>
          <w:color w:val="000000" w:themeColor="text1"/>
        </w:rPr>
      </w:pPr>
      <w:r w:rsidRPr="00151A83">
        <w:rPr>
          <w:rFonts w:ascii="Times New Roman" w:hAnsi="Times New Roman" w:cs="Times New Roman"/>
          <w:b/>
          <w:bCs/>
          <w:color w:val="000000" w:themeColor="text1"/>
        </w:rPr>
        <w:t>Tab</w:t>
      </w:r>
      <w:r w:rsidR="00C812D0">
        <w:rPr>
          <w:rFonts w:ascii="Times New Roman" w:hAnsi="Times New Roman" w:cs="Times New Roman" w:hint="eastAsia"/>
          <w:b/>
          <w:bCs/>
          <w:color w:val="000000" w:themeColor="text1"/>
        </w:rPr>
        <w:t xml:space="preserve">le </w:t>
      </w:r>
      <w:r w:rsidRPr="00151A83">
        <w:rPr>
          <w:rFonts w:ascii="Times New Roman" w:hAnsi="Times New Roman" w:cs="Times New Roman"/>
          <w:b/>
          <w:bCs/>
          <w:color w:val="000000" w:themeColor="text1"/>
        </w:rPr>
        <w:t>1</w:t>
      </w:r>
      <w:r>
        <w:rPr>
          <w:rFonts w:ascii="Times New Roman" w:hAnsi="Times New Roman" w:cs="Times New Roman"/>
          <w:b/>
          <w:bCs/>
          <w:color w:val="000000" w:themeColor="text1"/>
        </w:rPr>
        <w:t>.</w:t>
      </w:r>
      <w:r w:rsidRPr="00151A83">
        <w:rPr>
          <w:rFonts w:ascii="Times New Roman" w:hAnsi="Times New Roman" w:cs="Times New Roman"/>
          <w:color w:val="000000" w:themeColor="text1"/>
        </w:rPr>
        <w:t xml:space="preserve"> </w:t>
      </w:r>
      <w:r w:rsidR="00A26376">
        <w:rPr>
          <w:rFonts w:ascii="Times New Roman" w:hAnsi="Times New Roman" w:cs="Times New Roman"/>
          <w:color w:val="000000" w:themeColor="text1"/>
        </w:rPr>
        <w:t>Four seasons of Koganeyu</w:t>
      </w:r>
      <w:r w:rsidR="001E7ADB">
        <w:rPr>
          <w:rFonts w:ascii="Times New Roman" w:hAnsi="Times New Roman" w:cs="Times New Roman"/>
          <w:color w:val="000000" w:themeColor="text1"/>
        </w:rPr>
        <w:t xml:space="preserve"> [</w:t>
      </w:r>
      <w:r w:rsidR="000D6FC9">
        <w:rPr>
          <w:rFonts w:ascii="Times New Roman" w:hAnsi="Times New Roman" w:cs="Times New Roman"/>
          <w:color w:val="000000" w:themeColor="text1"/>
        </w:rPr>
        <w:t>3</w:t>
      </w:r>
      <w:r w:rsidR="001E7ADB">
        <w:rPr>
          <w:rFonts w:ascii="Times New Roman" w:hAnsi="Times New Roman" w:cs="Times New Roman"/>
          <w:color w:val="000000" w:themeColor="text1"/>
        </w:rPr>
        <w:t>]</w:t>
      </w:r>
      <w:r>
        <w:rPr>
          <w:rFonts w:ascii="Times New Roman" w:hAnsi="Times New Roman" w:cs="Times New Roman"/>
          <w:color w:val="000000" w:themeColor="text1"/>
        </w:rPr>
        <w:t>.</w:t>
      </w:r>
    </w:p>
    <w:tbl>
      <w:tblPr>
        <w:tblStyle w:val="a3"/>
        <w:tblW w:w="4531" w:type="dxa"/>
        <w:tblInd w:w="5" w:type="dxa"/>
        <w:tblLook w:val="04A0" w:firstRow="1" w:lastRow="0" w:firstColumn="1" w:lastColumn="0" w:noHBand="0" w:noVBand="1"/>
      </w:tblPr>
      <w:tblGrid>
        <w:gridCol w:w="734"/>
        <w:gridCol w:w="3797"/>
      </w:tblGrid>
      <w:tr w:rsidR="002573D9" w:rsidRPr="00151A83" w14:paraId="573E55EF" w14:textId="77777777" w:rsidTr="001E7A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6"/>
        </w:trPr>
        <w:tc>
          <w:tcPr>
            <w:tcW w:w="734" w:type="dxa"/>
          </w:tcPr>
          <w:p w14:paraId="6B34889F" w14:textId="77777777" w:rsidR="002573D9" w:rsidRPr="00151A83" w:rsidRDefault="002573D9" w:rsidP="002573D9">
            <w:pPr>
              <w:rPr>
                <w:rFonts w:cs="Times New Roman"/>
                <w:color w:val="000000" w:themeColor="text1"/>
              </w:rPr>
            </w:pPr>
          </w:p>
        </w:tc>
        <w:tc>
          <w:tcPr>
            <w:tcW w:w="3797" w:type="dxa"/>
          </w:tcPr>
          <w:p w14:paraId="596A1F44" w14:textId="77777777" w:rsidR="002573D9" w:rsidRPr="00151A83" w:rsidRDefault="002573D9" w:rsidP="002573D9">
            <w:pPr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Activities</w:t>
            </w:r>
          </w:p>
        </w:tc>
      </w:tr>
      <w:tr w:rsidR="002573D9" w:rsidRPr="00151A83" w14:paraId="15ED6E07" w14:textId="77777777" w:rsidTr="001E7ADB">
        <w:trPr>
          <w:trHeight w:val="406"/>
        </w:trPr>
        <w:tc>
          <w:tcPr>
            <w:tcW w:w="734" w:type="dxa"/>
          </w:tcPr>
          <w:p w14:paraId="0D7390B0" w14:textId="77777777" w:rsidR="002573D9" w:rsidRPr="00151A83" w:rsidRDefault="002573D9" w:rsidP="002573D9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pring</w:t>
            </w:r>
          </w:p>
        </w:tc>
        <w:tc>
          <w:tcPr>
            <w:tcW w:w="3797" w:type="dxa"/>
          </w:tcPr>
          <w:p w14:paraId="258261C4" w14:textId="0CD814A8" w:rsidR="002573D9" w:rsidRPr="00151A83" w:rsidRDefault="00A26376" w:rsidP="002573D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26376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Hanami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1E7ADB">
              <w:rPr>
                <w:rFonts w:ascii="Times New Roman" w:hAnsi="Times New Roman" w:cs="Times New Roman"/>
                <w:color w:val="000000" w:themeColor="text1"/>
              </w:rPr>
              <w:t>p</w:t>
            </w:r>
            <w:r w:rsidR="002573D9">
              <w:rPr>
                <w:rFonts w:ascii="Times New Roman" w:hAnsi="Times New Roman" w:cs="Times New Roman"/>
                <w:color w:val="000000" w:themeColor="text1"/>
              </w:rPr>
              <w:t xml:space="preserve">icnic </w:t>
            </w:r>
            <w:r>
              <w:rPr>
                <w:rFonts w:ascii="Times New Roman" w:hAnsi="Times New Roman" w:cs="Times New Roman"/>
                <w:color w:val="000000" w:themeColor="text1"/>
              </w:rPr>
              <w:t>after melting of snow</w:t>
            </w:r>
          </w:p>
        </w:tc>
      </w:tr>
      <w:tr w:rsidR="002573D9" w:rsidRPr="001E7ADB" w14:paraId="36349C1F" w14:textId="77777777" w:rsidTr="001E7ADB">
        <w:trPr>
          <w:trHeight w:val="406"/>
        </w:trPr>
        <w:tc>
          <w:tcPr>
            <w:tcW w:w="734" w:type="dxa"/>
          </w:tcPr>
          <w:p w14:paraId="50A2C381" w14:textId="77777777" w:rsidR="002573D9" w:rsidRPr="00151A83" w:rsidRDefault="002573D9" w:rsidP="002573D9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ummer</w:t>
            </w:r>
          </w:p>
        </w:tc>
        <w:tc>
          <w:tcPr>
            <w:tcW w:w="3797" w:type="dxa"/>
          </w:tcPr>
          <w:p w14:paraId="0F331837" w14:textId="1683E259" w:rsidR="002573D9" w:rsidRPr="00151A83" w:rsidRDefault="001E7ADB" w:rsidP="002573D9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Beautiful green of w</w:t>
            </w:r>
            <w:r w:rsidR="00A26376">
              <w:rPr>
                <w:rFonts w:ascii="Times New Roman" w:hAnsi="Times New Roman" w:cs="Times New Roman"/>
                <w:color w:val="000000" w:themeColor="text1"/>
              </w:rPr>
              <w:t xml:space="preserve">oods </w:t>
            </w:r>
            <w:r>
              <w:rPr>
                <w:rFonts w:ascii="Times New Roman" w:hAnsi="Times New Roman" w:cs="Times New Roman"/>
                <w:color w:val="000000" w:themeColor="text1"/>
              </w:rPr>
              <w:t>and fruits hunting</w:t>
            </w:r>
          </w:p>
        </w:tc>
      </w:tr>
      <w:tr w:rsidR="002573D9" w:rsidRPr="00151A83" w14:paraId="65F72ECA" w14:textId="77777777" w:rsidTr="001E7ADB">
        <w:trPr>
          <w:trHeight w:val="406"/>
        </w:trPr>
        <w:tc>
          <w:tcPr>
            <w:tcW w:w="734" w:type="dxa"/>
          </w:tcPr>
          <w:p w14:paraId="1B561633" w14:textId="77777777" w:rsidR="002573D9" w:rsidRPr="00151A83" w:rsidRDefault="002573D9" w:rsidP="002573D9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utumn</w:t>
            </w:r>
          </w:p>
        </w:tc>
        <w:tc>
          <w:tcPr>
            <w:tcW w:w="3797" w:type="dxa"/>
          </w:tcPr>
          <w:p w14:paraId="509E5A33" w14:textId="4A252C8B" w:rsidR="002573D9" w:rsidRPr="00151A83" w:rsidRDefault="001E7ADB" w:rsidP="002573D9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Autumn leaves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on </w:t>
            </w:r>
            <w:r w:rsidRPr="001E7ADB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Hakkenzan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mountain</w:t>
            </w:r>
          </w:p>
        </w:tc>
      </w:tr>
      <w:tr w:rsidR="002573D9" w:rsidRPr="00151A83" w14:paraId="7202092D" w14:textId="77777777" w:rsidTr="001E7ADB">
        <w:trPr>
          <w:trHeight w:val="406"/>
        </w:trPr>
        <w:tc>
          <w:tcPr>
            <w:tcW w:w="734" w:type="dxa"/>
          </w:tcPr>
          <w:p w14:paraId="56CAFA89" w14:textId="77777777" w:rsidR="002573D9" w:rsidRPr="00151A83" w:rsidRDefault="002573D9" w:rsidP="002573D9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Winter</w:t>
            </w:r>
          </w:p>
        </w:tc>
        <w:tc>
          <w:tcPr>
            <w:tcW w:w="3797" w:type="dxa"/>
          </w:tcPr>
          <w:p w14:paraId="43FA3CFA" w14:textId="02AFC114" w:rsidR="002573D9" w:rsidRPr="00151A83" w:rsidRDefault="001E7ADB" w:rsidP="002573D9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White of snow and comfortable </w:t>
            </w:r>
            <w:r w:rsidRPr="001E7ADB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onsen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</w:tr>
    </w:tbl>
    <w:p w14:paraId="5326F2B1" w14:textId="21D1CFB7" w:rsidR="002573D9" w:rsidRPr="00151A83" w:rsidRDefault="002573D9" w:rsidP="002573D9">
      <w:pPr>
        <w:rPr>
          <w:rFonts w:ascii="Times New Roman" w:hAnsi="Times New Roman" w:cs="Times New Roman"/>
          <w:color w:val="000000" w:themeColor="text1"/>
        </w:rPr>
      </w:pPr>
    </w:p>
    <w:p w14:paraId="061B1FCB" w14:textId="418C8730" w:rsidR="00FF3B11" w:rsidRDefault="00FF3B11" w:rsidP="002573D9">
      <w:pPr>
        <w:tabs>
          <w:tab w:val="left" w:pos="426"/>
        </w:tabs>
        <w:ind w:right="105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</w:p>
    <w:p w14:paraId="1BCA2AFE" w14:textId="2808AAAA" w:rsidR="00173356" w:rsidRDefault="00670077" w:rsidP="002573D9">
      <w:pPr>
        <w:pBdr>
          <w:top w:val="nil"/>
          <w:left w:val="nil"/>
          <w:bottom w:val="nil"/>
          <w:right w:val="nil"/>
          <w:between w:val="nil"/>
        </w:pBdr>
        <w:ind w:right="105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7335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[</w:t>
      </w:r>
      <w:r w:rsidR="00581BD7" w:rsidRPr="0017335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1</w:t>
      </w:r>
      <w:r w:rsidRPr="0017335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]</w:t>
      </w:r>
      <w:r w:rsidR="0017335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</w:t>
      </w:r>
      <w:hyperlink r:id="rId8" w:history="1">
        <w:r w:rsidR="001E7ADB" w:rsidRPr="007D0851">
          <w:rPr>
            <w:rStyle w:val="a9"/>
            <w:rFonts w:ascii="Times New Roman" w:eastAsia="Times New Roman" w:hAnsi="Times New Roman"/>
            <w:sz w:val="22"/>
            <w:szCs w:val="22"/>
          </w:rPr>
          <w:t>https://www.city.sapporo.jp/shimin/pirka-kotan/shisetsu/index.html</w:t>
        </w:r>
      </w:hyperlink>
      <w:r w:rsidR="00173356" w:rsidRPr="0017335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(Accessed </w:t>
      </w:r>
      <w:r w:rsidR="001E7AD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October 6, 2025</w:t>
      </w:r>
      <w:r w:rsidR="00173356" w:rsidRPr="0017335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)</w:t>
      </w:r>
      <w:r w:rsidR="001E7AD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.</w:t>
      </w:r>
      <w:r w:rsidR="0017335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0BEE03D6" w14:textId="67376E48" w:rsidR="000D6FC9" w:rsidRPr="000D6FC9" w:rsidRDefault="000D6FC9" w:rsidP="002573D9">
      <w:pPr>
        <w:pBdr>
          <w:top w:val="nil"/>
          <w:left w:val="nil"/>
          <w:bottom w:val="nil"/>
          <w:right w:val="nil"/>
          <w:between w:val="nil"/>
        </w:pBdr>
        <w:ind w:right="105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[2] </w:t>
      </w:r>
      <w:hyperlink r:id="rId9" w:history="1">
        <w:r w:rsidRPr="007D0851">
          <w:rPr>
            <w:rStyle w:val="a9"/>
            <w:rFonts w:ascii="Times New Roman" w:eastAsia="Times New Roman" w:hAnsi="Times New Roman"/>
            <w:sz w:val="22"/>
            <w:szCs w:val="22"/>
          </w:rPr>
          <w:t>http://www.matsunoyu.co.jp/index.html</w:t>
        </w:r>
      </w:hyperlink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(Accessef October 6, 2025)</w:t>
      </w:r>
    </w:p>
    <w:p w14:paraId="6CEF6BA6" w14:textId="27197F96" w:rsidR="001E7ADB" w:rsidRPr="001E7ADB" w:rsidRDefault="001E7ADB" w:rsidP="002573D9">
      <w:pPr>
        <w:pBdr>
          <w:top w:val="nil"/>
          <w:left w:val="nil"/>
          <w:bottom w:val="nil"/>
          <w:right w:val="nil"/>
          <w:between w:val="nil"/>
        </w:pBdr>
        <w:ind w:right="105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[</w:t>
      </w:r>
      <w:r w:rsidR="000D6FC9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3</w:t>
      </w: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] </w:t>
      </w:r>
      <w:hyperlink r:id="rId10" w:history="1">
        <w:r w:rsidRPr="007D0851">
          <w:rPr>
            <w:rStyle w:val="a9"/>
            <w:rFonts w:ascii="Times New Roman" w:eastAsia="Times New Roman" w:hAnsi="Times New Roman"/>
            <w:sz w:val="22"/>
            <w:szCs w:val="22"/>
          </w:rPr>
          <w:t>https://koganeyu.jimdofree.com/</w:t>
        </w:r>
      </w:hyperlink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(Accessed October 6, 2025).</w:t>
      </w:r>
    </w:p>
    <w:p w14:paraId="7FA0C496" w14:textId="7D4B9097" w:rsidR="007E60D2" w:rsidRPr="00173356" w:rsidRDefault="00670077" w:rsidP="002573D9">
      <w:pPr>
        <w:ind w:right="105"/>
        <w:rPr>
          <w:rFonts w:ascii="Times New Roman" w:eastAsia="ＭＳ 明朝" w:hAnsi="Times New Roman" w:cs="Times New Roman"/>
        </w:rPr>
      </w:pPr>
      <w:r w:rsidRPr="0017335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[</w:t>
      </w:r>
      <w:r w:rsidR="000D6FC9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4</w:t>
      </w:r>
      <w:r w:rsidRPr="0017335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]</w:t>
      </w:r>
      <w:r w:rsidR="00581BD7" w:rsidRPr="0017335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CB7664" w:rsidRPr="00173356">
        <w:rPr>
          <w:rFonts w:ascii="Times New Roman" w:eastAsia="ＭＳ 明朝" w:hAnsi="Times New Roman" w:cs="Times New Roman"/>
        </w:rPr>
        <w:t>A4: 210 mm × 297 mm</w:t>
      </w:r>
    </w:p>
    <w:p w14:paraId="245A2C70" w14:textId="122DA4D3" w:rsidR="003856B4" w:rsidRPr="003856B4" w:rsidRDefault="00173356" w:rsidP="002573D9">
      <w:pPr>
        <w:pBdr>
          <w:bottom w:val="single" w:sz="4" w:space="1" w:color="auto"/>
        </w:pBdr>
        <w:ind w:right="105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73356">
        <w:rPr>
          <w:rFonts w:ascii="Times New Roman" w:eastAsia="ＭＳ 明朝" w:hAnsi="Times New Roman" w:cs="Times New Roman"/>
        </w:rPr>
        <w:t>[</w:t>
      </w:r>
      <w:r w:rsidR="000D6FC9">
        <w:rPr>
          <w:rFonts w:ascii="Times New Roman" w:eastAsia="ＭＳ 明朝" w:hAnsi="Times New Roman" w:cs="Times New Roman"/>
        </w:rPr>
        <w:t>5</w:t>
      </w:r>
      <w:r w:rsidRPr="00173356">
        <w:rPr>
          <w:rFonts w:ascii="Times New Roman" w:eastAsia="ＭＳ 明朝" w:hAnsi="Times New Roman" w:cs="Times New Roman"/>
        </w:rPr>
        <w:t xml:space="preserve">] Abstract submission: </w:t>
      </w:r>
      <w:hyperlink r:id="rId11" w:history="1">
        <w:r w:rsidR="003856B4" w:rsidRPr="007D0851">
          <w:rPr>
            <w:rStyle w:val="a9"/>
            <w:rFonts w:cs="Century"/>
          </w:rPr>
          <w:t>https://forms.gle/BDkWt319kPSHrrsp9</w:t>
        </w:r>
      </w:hyperlink>
    </w:p>
    <w:p w14:paraId="3E3E3AB3" w14:textId="0C846A21" w:rsidR="007E60D2" w:rsidRPr="00FF3B11" w:rsidRDefault="00FF3B11" w:rsidP="002573D9">
      <w:pPr>
        <w:spacing w:before="120"/>
        <w:rPr>
          <w:rFonts w:ascii="Times New Roman" w:eastAsia="Times New Roman" w:hAnsi="Times New Roman" w:cs="Times New Roman"/>
          <w:i/>
          <w:i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41243570" wp14:editId="09D6B099">
                <wp:simplePos x="0" y="0"/>
                <wp:positionH relativeFrom="column">
                  <wp:posOffset>4890821</wp:posOffset>
                </wp:positionH>
                <wp:positionV relativeFrom="paragraph">
                  <wp:posOffset>158756</wp:posOffset>
                </wp:positionV>
                <wp:extent cx="1256665" cy="1390650"/>
                <wp:effectExtent l="0" t="0" r="13335" b="19050"/>
                <wp:wrapSquare wrapText="bothSides"/>
                <wp:docPr id="224" name="正方形/長方形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6665" cy="1390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2A371423" w14:textId="77777777" w:rsidR="007E60D2" w:rsidRPr="003F5523" w:rsidRDefault="00FB3F5C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F5523">
                              <w:rPr>
                                <w:rFonts w:ascii="Times New Roman" w:eastAsia="Century" w:hAnsi="Times New Roman" w:cs="Times New Roman"/>
                                <w:color w:val="000000"/>
                                <w:sz w:val="20"/>
                              </w:rPr>
                              <w:t>Presenter’s</w:t>
                            </w:r>
                          </w:p>
                          <w:p w14:paraId="1E0C39CA" w14:textId="77777777" w:rsidR="007E60D2" w:rsidRPr="003F5523" w:rsidRDefault="00FB3F5C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F5523">
                              <w:rPr>
                                <w:rFonts w:ascii="Times New Roman" w:eastAsia="Century" w:hAnsi="Times New Roman" w:cs="Times New Roman"/>
                                <w:color w:val="E36C09"/>
                                <w:sz w:val="20"/>
                              </w:rPr>
                              <w:t>Photo</w:t>
                            </w:r>
                            <w:r w:rsidRPr="003F5523">
                              <w:rPr>
                                <w:rFonts w:ascii="Times New Roman" w:eastAsia="Century" w:hAnsi="Times New Roman" w:cs="Times New Roman"/>
                                <w:color w:val="0070C0"/>
                                <w:sz w:val="20"/>
                              </w:rPr>
                              <w:t xml:space="preserve"> in </w:t>
                            </w:r>
                            <w:r w:rsidRPr="003F5523">
                              <w:rPr>
                                <w:rFonts w:ascii="Times New Roman" w:eastAsia="Century" w:hAnsi="Times New Roman" w:cs="Times New Roman"/>
                                <w:color w:val="7030A0"/>
                                <w:sz w:val="20"/>
                              </w:rPr>
                              <w:t>color</w:t>
                            </w:r>
                          </w:p>
                          <w:p w14:paraId="5611C144" w14:textId="77777777" w:rsidR="007E60D2" w:rsidRPr="003F5523" w:rsidRDefault="007E60D2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230211A" w14:textId="77777777" w:rsidR="007E60D2" w:rsidRPr="003F5523" w:rsidRDefault="00FB3F5C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F5523">
                              <w:rPr>
                                <w:rFonts w:ascii="Times New Roman" w:eastAsia="Century" w:hAnsi="Times New Roman" w:cs="Times New Roman"/>
                                <w:color w:val="000000"/>
                                <w:sz w:val="20"/>
                              </w:rPr>
                              <w:t>any size and kind</w:t>
                            </w:r>
                          </w:p>
                          <w:p w14:paraId="0B729C4B" w14:textId="77777777" w:rsidR="007E60D2" w:rsidRPr="003F5523" w:rsidRDefault="00FB3F5C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F5523">
                              <w:rPr>
                                <w:rFonts w:ascii="Times New Roman" w:eastAsia="Century" w:hAnsi="Times New Roman" w:cs="Times New Roman"/>
                                <w:color w:val="000000"/>
                                <w:sz w:val="20"/>
                              </w:rPr>
                              <w:t>is acceptable</w:t>
                            </w:r>
                            <w:r w:rsidRPr="003F5523">
                              <w:rPr>
                                <w:rFonts w:ascii="Times New Roman" w:eastAsia="Century" w:hAnsi="Times New Roman" w:cs="Times New Roman"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243570" id="正方形/長方形 224" o:spid="_x0000_s1027" style="position:absolute;left:0;text-align:left;margin-left:385.1pt;margin-top:12.5pt;width:98.95pt;height:109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" fillcolor="white [3201]" strokecolor="black [3213]">
                <v:textbox inset="2.53958mm,1.2694mm,2.53958mm,1.2694mm">
                  <w:txbxContent>
                    <w:p w14:paraId="2A371423" w14:textId="77777777" w:rsidR="007E60D2" w:rsidRPr="003F5523" w:rsidRDefault="00FB3F5C">
                      <w:pPr>
                        <w:textDirection w:val="btLr"/>
                        <w:rPr>
                          <w:rFonts w:ascii="Times New Roman" w:hAnsi="Times New Roman" w:cs="Times New Roman"/>
                        </w:rPr>
                      </w:pPr>
                      <w:r w:rsidRPr="003F5523">
                        <w:rPr>
                          <w:rFonts w:ascii="Times New Roman" w:eastAsia="Century" w:hAnsi="Times New Roman" w:cs="Times New Roman"/>
                          <w:color w:val="000000"/>
                          <w:sz w:val="20"/>
                        </w:rPr>
                        <w:t>Presenter’s</w:t>
                      </w:r>
                    </w:p>
                    <w:p w14:paraId="1E0C39CA" w14:textId="77777777" w:rsidR="007E60D2" w:rsidRPr="003F5523" w:rsidRDefault="00FB3F5C">
                      <w:pPr>
                        <w:textDirection w:val="btLr"/>
                        <w:rPr>
                          <w:rFonts w:ascii="Times New Roman" w:hAnsi="Times New Roman" w:cs="Times New Roman"/>
                        </w:rPr>
                      </w:pPr>
                      <w:r w:rsidRPr="003F5523">
                        <w:rPr>
                          <w:rFonts w:ascii="Times New Roman" w:eastAsia="Century" w:hAnsi="Times New Roman" w:cs="Times New Roman"/>
                          <w:color w:val="E36C09"/>
                          <w:sz w:val="20"/>
                        </w:rPr>
                        <w:t>Photo</w:t>
                      </w:r>
                      <w:r w:rsidRPr="003F5523">
                        <w:rPr>
                          <w:rFonts w:ascii="Times New Roman" w:eastAsia="Century" w:hAnsi="Times New Roman" w:cs="Times New Roman"/>
                          <w:color w:val="0070C0"/>
                          <w:sz w:val="20"/>
                        </w:rPr>
                        <w:t xml:space="preserve"> in </w:t>
                      </w:r>
                      <w:r w:rsidRPr="003F5523">
                        <w:rPr>
                          <w:rFonts w:ascii="Times New Roman" w:eastAsia="Century" w:hAnsi="Times New Roman" w:cs="Times New Roman"/>
                          <w:color w:val="7030A0"/>
                          <w:sz w:val="20"/>
                        </w:rPr>
                        <w:t>color</w:t>
                      </w:r>
                    </w:p>
                    <w:p w14:paraId="5611C144" w14:textId="77777777" w:rsidR="007E60D2" w:rsidRPr="003F5523" w:rsidRDefault="007E60D2">
                      <w:pPr>
                        <w:textDirection w:val="btLr"/>
                        <w:rPr>
                          <w:rFonts w:ascii="Times New Roman" w:hAnsi="Times New Roman" w:cs="Times New Roman"/>
                        </w:rPr>
                      </w:pPr>
                    </w:p>
                    <w:p w14:paraId="0230211A" w14:textId="77777777" w:rsidR="007E60D2" w:rsidRPr="003F5523" w:rsidRDefault="00FB3F5C">
                      <w:pPr>
                        <w:textDirection w:val="btLr"/>
                        <w:rPr>
                          <w:rFonts w:ascii="Times New Roman" w:hAnsi="Times New Roman" w:cs="Times New Roman"/>
                        </w:rPr>
                      </w:pPr>
                      <w:r w:rsidRPr="003F5523">
                        <w:rPr>
                          <w:rFonts w:ascii="Times New Roman" w:eastAsia="Century" w:hAnsi="Times New Roman" w:cs="Times New Roman"/>
                          <w:color w:val="000000"/>
                          <w:sz w:val="20"/>
                        </w:rPr>
                        <w:t>any size and kind</w:t>
                      </w:r>
                    </w:p>
                    <w:p w14:paraId="0B729C4B" w14:textId="77777777" w:rsidR="007E60D2" w:rsidRPr="003F5523" w:rsidRDefault="00FB3F5C">
                      <w:pPr>
                        <w:textDirection w:val="btLr"/>
                        <w:rPr>
                          <w:rFonts w:ascii="Times New Roman" w:hAnsi="Times New Roman" w:cs="Times New Roman"/>
                        </w:rPr>
                      </w:pPr>
                      <w:r w:rsidRPr="003F5523">
                        <w:rPr>
                          <w:rFonts w:ascii="Times New Roman" w:eastAsia="Century" w:hAnsi="Times New Roman" w:cs="Times New Roman"/>
                          <w:color w:val="000000"/>
                          <w:sz w:val="20"/>
                        </w:rPr>
                        <w:t>is acceptable</w:t>
                      </w:r>
                      <w:r w:rsidRPr="003F5523">
                        <w:rPr>
                          <w:rFonts w:ascii="Times New Roman" w:eastAsia="Century" w:hAnsi="Times New Roman" w:cs="Times New Roman"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Pr="00FF3B11">
        <w:rPr>
          <w:rFonts w:ascii="Times New Roman" w:eastAsia="Times New Roman" w:hAnsi="Times New Roman" w:cs="Times New Roman"/>
          <w:i/>
          <w:iCs/>
          <w:sz w:val="22"/>
          <w:szCs w:val="22"/>
        </w:rPr>
        <w:t>Short profile</w:t>
      </w:r>
    </w:p>
    <w:p w14:paraId="745EB7F8" w14:textId="363ECC06" w:rsidR="007E60D2" w:rsidRPr="00FF3B11" w:rsidRDefault="00FB3F5C" w:rsidP="002573D9">
      <w:pPr>
        <w:rPr>
          <w:rFonts w:ascii="Times New Roman" w:eastAsia="Times New Roman" w:hAnsi="Times New Roman" w:cs="Times New Roman"/>
          <w:b/>
          <w:sz w:val="22"/>
          <w:szCs w:val="22"/>
        </w:rPr>
      </w:pPr>
      <w:r w:rsidRPr="00FF3B11">
        <w:rPr>
          <w:rFonts w:ascii="Times New Roman" w:eastAsia="Times New Roman" w:hAnsi="Times New Roman" w:cs="Times New Roman"/>
          <w:b/>
          <w:sz w:val="22"/>
          <w:szCs w:val="22"/>
        </w:rPr>
        <w:t xml:space="preserve">Education: </w:t>
      </w:r>
    </w:p>
    <w:p w14:paraId="70C4A837" w14:textId="6737FDC6" w:rsidR="007E60D2" w:rsidRPr="00FF3B11" w:rsidRDefault="00FB3F5C" w:rsidP="002573D9">
      <w:pPr>
        <w:rPr>
          <w:rFonts w:ascii="Times New Roman" w:eastAsia="Times New Roman" w:hAnsi="Times New Roman" w:cs="Times New Roman"/>
          <w:sz w:val="20"/>
          <w:szCs w:val="20"/>
        </w:rPr>
      </w:pPr>
      <w:r w:rsidRPr="00FF3B11">
        <w:rPr>
          <w:rFonts w:ascii="Times New Roman" w:eastAsia="Times New Roman" w:hAnsi="Times New Roman" w:cs="Times New Roman"/>
          <w:sz w:val="20"/>
          <w:szCs w:val="20"/>
        </w:rPr>
        <w:t>BSc., Hokkaido University, Japan; MSc. Cambridge University, UK; PhD, University of Harvard, USA</w:t>
      </w:r>
    </w:p>
    <w:p w14:paraId="4376413D" w14:textId="1C052AA8" w:rsidR="007E60D2" w:rsidRPr="00FF3B11" w:rsidRDefault="00FB3F5C" w:rsidP="002573D9">
      <w:pPr>
        <w:rPr>
          <w:rFonts w:ascii="Times New Roman" w:eastAsia="Times New Roman" w:hAnsi="Times New Roman" w:cs="Times New Roman"/>
          <w:b/>
          <w:sz w:val="22"/>
          <w:szCs w:val="22"/>
        </w:rPr>
      </w:pPr>
      <w:r w:rsidRPr="00FF3B11">
        <w:rPr>
          <w:rFonts w:ascii="Times New Roman" w:eastAsia="Times New Roman" w:hAnsi="Times New Roman" w:cs="Times New Roman"/>
          <w:b/>
          <w:sz w:val="22"/>
          <w:szCs w:val="22"/>
        </w:rPr>
        <w:t>Honors and Awards</w:t>
      </w:r>
    </w:p>
    <w:p w14:paraId="2AB1935C" w14:textId="4183C500" w:rsidR="007E60D2" w:rsidRPr="00FF3B11" w:rsidRDefault="00FB3F5C" w:rsidP="002573D9">
      <w:pPr>
        <w:rPr>
          <w:rFonts w:ascii="Times New Roman" w:eastAsia="Times New Roman" w:hAnsi="Times New Roman" w:cs="Times New Roman"/>
          <w:sz w:val="20"/>
          <w:szCs w:val="20"/>
        </w:rPr>
      </w:pPr>
      <w:r w:rsidRPr="00FF3B11">
        <w:rPr>
          <w:rFonts w:ascii="Times New Roman" w:eastAsia="Times New Roman" w:hAnsi="Times New Roman" w:cs="Times New Roman"/>
          <w:sz w:val="20"/>
          <w:szCs w:val="20"/>
        </w:rPr>
        <w:t>President Awards 2018, Hokkaido University</w:t>
      </w:r>
      <w:r w:rsidR="00BE598B">
        <w:rPr>
          <w:rFonts w:ascii="Times New Roman" w:eastAsia="Times New Roman" w:hAnsi="Times New Roman" w:cs="Times New Roman"/>
          <w:sz w:val="20"/>
          <w:szCs w:val="20"/>
        </w:rPr>
        <w:t>,</w:t>
      </w:r>
      <w:r w:rsidR="00BE598B" w:rsidRPr="00FF3B1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FF3B11">
        <w:rPr>
          <w:rFonts w:ascii="Times New Roman" w:eastAsia="Times New Roman" w:hAnsi="Times New Roman" w:cs="Times New Roman"/>
          <w:sz w:val="20"/>
          <w:szCs w:val="20"/>
        </w:rPr>
        <w:t>MEXT Scholarship 2017, etc.</w:t>
      </w:r>
    </w:p>
    <w:p w14:paraId="796EEDDC" w14:textId="79D81F7B" w:rsidR="007E60D2" w:rsidRPr="00FF3B11" w:rsidRDefault="00FB3F5C" w:rsidP="002573D9">
      <w:pPr>
        <w:rPr>
          <w:rFonts w:ascii="Times New Roman" w:eastAsia="Times New Roman" w:hAnsi="Times New Roman" w:cs="Times New Roman"/>
          <w:b/>
          <w:sz w:val="22"/>
          <w:szCs w:val="22"/>
        </w:rPr>
      </w:pPr>
      <w:r w:rsidRPr="00FF3B11">
        <w:rPr>
          <w:rFonts w:ascii="Times New Roman" w:eastAsia="Times New Roman" w:hAnsi="Times New Roman" w:cs="Times New Roman"/>
          <w:b/>
          <w:sz w:val="22"/>
          <w:szCs w:val="22"/>
        </w:rPr>
        <w:t>Interests and hobbies (scientific and/or personal)</w:t>
      </w:r>
    </w:p>
    <w:p w14:paraId="2FA80F07" w14:textId="0BB9C043" w:rsidR="007E60D2" w:rsidRPr="00FF3B11" w:rsidRDefault="00FB3F5C" w:rsidP="002573D9">
      <w:pPr>
        <w:rPr>
          <w:rFonts w:ascii="Times New Roman" w:eastAsia="Times New Roman" w:hAnsi="Times New Roman" w:cs="Times New Roman"/>
          <w:sz w:val="20"/>
          <w:szCs w:val="20"/>
        </w:rPr>
      </w:pPr>
      <w:r w:rsidRPr="00FF3B11">
        <w:rPr>
          <w:rFonts w:ascii="Times New Roman" w:eastAsia="Times New Roman" w:hAnsi="Times New Roman" w:cs="Times New Roman"/>
          <w:sz w:val="20"/>
          <w:szCs w:val="20"/>
        </w:rPr>
        <w:t>Catalysis, Driving, Clubbing, etc.</w:t>
      </w:r>
    </w:p>
    <w:sectPr w:rsidR="007E60D2" w:rsidRPr="00FF3B11">
      <w:pgSz w:w="11906" w:h="16838"/>
      <w:pgMar w:top="1440" w:right="1080" w:bottom="1440" w:left="1080" w:header="851" w:footer="992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F9513C"/>
    <w:multiLevelType w:val="hybridMultilevel"/>
    <w:tmpl w:val="838E44EC"/>
    <w:lvl w:ilvl="0" w:tplc="04090001">
      <w:start w:val="1"/>
      <w:numFmt w:val="bullet"/>
      <w:lvlText w:val=""/>
      <w:lvlJc w:val="left"/>
      <w:pPr>
        <w:ind w:left="582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22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6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2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2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8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2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62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02" w:hanging="440"/>
      </w:pPr>
      <w:rPr>
        <w:rFonts w:ascii="Wingdings" w:hAnsi="Wingdings" w:hint="default"/>
      </w:rPr>
    </w:lvl>
  </w:abstractNum>
  <w:abstractNum w:abstractNumId="1" w15:restartNumberingAfterBreak="0">
    <w:nsid w:val="7E5D10F4"/>
    <w:multiLevelType w:val="hybridMultilevel"/>
    <w:tmpl w:val="A70AA3FA"/>
    <w:lvl w:ilvl="0" w:tplc="ACCC9098">
      <w:start w:val="1"/>
      <w:numFmt w:val="bullet"/>
      <w:lvlText w:val=""/>
      <w:lvlJc w:val="left"/>
      <w:pPr>
        <w:ind w:left="868" w:hanging="44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1308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48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8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28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68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48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8" w:hanging="440"/>
      </w:pPr>
      <w:rPr>
        <w:rFonts w:ascii="Wingdings" w:hAnsi="Wingdings" w:hint="default"/>
      </w:rPr>
    </w:lvl>
  </w:abstractNum>
  <w:num w:numId="1" w16cid:durableId="2128351581">
    <w:abstractNumId w:val="0"/>
  </w:num>
  <w:num w:numId="2" w16cid:durableId="15528852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sjQwMzcwMza3MLNU0lEKTi0uzszPAykwrAUADzPt7iwAAAA="/>
  </w:docVars>
  <w:rsids>
    <w:rsidRoot w:val="007E60D2"/>
    <w:rsid w:val="00015716"/>
    <w:rsid w:val="00053E12"/>
    <w:rsid w:val="000D6FC9"/>
    <w:rsid w:val="000F4F55"/>
    <w:rsid w:val="00151A83"/>
    <w:rsid w:val="00173356"/>
    <w:rsid w:val="00192026"/>
    <w:rsid w:val="001E7ADB"/>
    <w:rsid w:val="002573D9"/>
    <w:rsid w:val="00333E55"/>
    <w:rsid w:val="003856B4"/>
    <w:rsid w:val="003F5523"/>
    <w:rsid w:val="00512FE6"/>
    <w:rsid w:val="00581BD7"/>
    <w:rsid w:val="00670077"/>
    <w:rsid w:val="006C3CB9"/>
    <w:rsid w:val="007C7957"/>
    <w:rsid w:val="007E60D2"/>
    <w:rsid w:val="00897F45"/>
    <w:rsid w:val="00945C01"/>
    <w:rsid w:val="00A26376"/>
    <w:rsid w:val="00B2689A"/>
    <w:rsid w:val="00BE598B"/>
    <w:rsid w:val="00C51329"/>
    <w:rsid w:val="00C812D0"/>
    <w:rsid w:val="00CB7664"/>
    <w:rsid w:val="00D86F60"/>
    <w:rsid w:val="00EF0E22"/>
    <w:rsid w:val="00F37257"/>
    <w:rsid w:val="00F43510"/>
    <w:rsid w:val="00FB3F5C"/>
    <w:rsid w:val="00FF3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AC145FB"/>
  <w15:docId w15:val="{B5E2ADC7-4293-8B42-83A4-DB70D6BE6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Theme="minorEastAsia" w:hAnsi="Century" w:cs="Century"/>
        <w:sz w:val="21"/>
        <w:szCs w:val="21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0028"/>
    <w:rPr>
      <w:kern w:val="2"/>
      <w:szCs w:val="24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F5D58"/>
    <w:pPr>
      <w:keepNext/>
      <w:outlineLvl w:val="1"/>
    </w:pPr>
    <w:rPr>
      <w:b/>
      <w:szCs w:val="20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論文用"/>
    <w:rsid w:val="00151A83"/>
    <w:tblPr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cPr>
      <w:vAlign w:val="center"/>
    </w:tcPr>
    <w:tblStylePr w:type="firstRow">
      <w:rPr>
        <w:rFonts w:ascii="Times New Roman" w:eastAsia="ＭＳ ゴシック" w:hAnsi="Times New Roman"/>
      </w:rPr>
      <w:tblPr/>
      <w:tcPr>
        <w:tcBorders>
          <w:bottom w:val="single" w:sz="4" w:space="0" w:color="auto"/>
        </w:tcBorders>
      </w:tcPr>
    </w:tblStylePr>
  </w:style>
  <w:style w:type="paragraph" w:styleId="a4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TML">
    <w:name w:val="HTML Preformatted"/>
    <w:basedOn w:val="a"/>
    <w:link w:val="HTML0"/>
    <w:uiPriority w:val="99"/>
    <w:rsid w:val="005D2B9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</w:rPr>
  </w:style>
  <w:style w:type="character" w:customStyle="1" w:styleId="HTML0">
    <w:name w:val="HTML 書式付き (文字)"/>
    <w:link w:val="HTML"/>
    <w:uiPriority w:val="99"/>
    <w:locked/>
    <w:rsid w:val="00B626FB"/>
    <w:rPr>
      <w:rFonts w:ascii="ＭＳ ゴシック" w:eastAsia="ＭＳ ゴシック" w:hAnsi="ＭＳ ゴシック" w:cs="ＭＳ ゴシック"/>
      <w:sz w:val="24"/>
      <w:szCs w:val="24"/>
    </w:rPr>
  </w:style>
  <w:style w:type="paragraph" w:styleId="a5">
    <w:name w:val="header"/>
    <w:basedOn w:val="a"/>
    <w:link w:val="a6"/>
    <w:uiPriority w:val="99"/>
    <w:rsid w:val="00BD22E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semiHidden/>
    <w:locked/>
    <w:rsid w:val="003B0883"/>
    <w:rPr>
      <w:rFonts w:cs="Times New Roman"/>
      <w:sz w:val="24"/>
      <w:szCs w:val="24"/>
    </w:rPr>
  </w:style>
  <w:style w:type="paragraph" w:styleId="a7">
    <w:name w:val="footer"/>
    <w:basedOn w:val="a"/>
    <w:link w:val="a8"/>
    <w:uiPriority w:val="99"/>
    <w:rsid w:val="00BD22E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semiHidden/>
    <w:locked/>
    <w:rsid w:val="003B0883"/>
    <w:rPr>
      <w:rFonts w:cs="Times New Roman"/>
      <w:sz w:val="24"/>
      <w:szCs w:val="24"/>
    </w:rPr>
  </w:style>
  <w:style w:type="character" w:styleId="a9">
    <w:name w:val="Hyperlink"/>
    <w:uiPriority w:val="99"/>
    <w:rsid w:val="003B080C"/>
    <w:rPr>
      <w:rFonts w:cs="Times New Roman"/>
      <w:color w:val="0000FF"/>
      <w:u w:val="single"/>
    </w:rPr>
  </w:style>
  <w:style w:type="character" w:styleId="HTML1">
    <w:name w:val="HTML Typewriter"/>
    <w:uiPriority w:val="99"/>
    <w:rsid w:val="003B080C"/>
    <w:rPr>
      <w:rFonts w:ascii="ＭＳ ゴシック" w:eastAsia="ＭＳ ゴシック" w:hAnsi="ＭＳ ゴシック" w:cs="Times New Roman"/>
      <w:sz w:val="19"/>
    </w:rPr>
  </w:style>
  <w:style w:type="character" w:styleId="aa">
    <w:name w:val="annotation reference"/>
    <w:uiPriority w:val="99"/>
    <w:rsid w:val="00DF5FFB"/>
    <w:rPr>
      <w:rFonts w:cs="Times New Roman"/>
      <w:sz w:val="18"/>
    </w:rPr>
  </w:style>
  <w:style w:type="paragraph" w:styleId="ab">
    <w:name w:val="annotation text"/>
    <w:basedOn w:val="a"/>
    <w:link w:val="ac"/>
    <w:uiPriority w:val="99"/>
    <w:rsid w:val="00DF5FFB"/>
    <w:pPr>
      <w:jc w:val="left"/>
    </w:pPr>
  </w:style>
  <w:style w:type="character" w:customStyle="1" w:styleId="ac">
    <w:name w:val="コメント文字列 (文字)"/>
    <w:link w:val="ab"/>
    <w:uiPriority w:val="99"/>
    <w:locked/>
    <w:rsid w:val="00DF5FFB"/>
    <w:rPr>
      <w:rFonts w:cs="Times New Roman"/>
      <w:kern w:val="2"/>
      <w:sz w:val="24"/>
    </w:rPr>
  </w:style>
  <w:style w:type="paragraph" w:styleId="ad">
    <w:name w:val="annotation subject"/>
    <w:basedOn w:val="ab"/>
    <w:next w:val="ab"/>
    <w:link w:val="ae"/>
    <w:uiPriority w:val="99"/>
    <w:rsid w:val="00DF5FFB"/>
    <w:rPr>
      <w:b/>
      <w:bCs/>
    </w:rPr>
  </w:style>
  <w:style w:type="character" w:customStyle="1" w:styleId="ae">
    <w:name w:val="コメント内容 (文字)"/>
    <w:link w:val="ad"/>
    <w:uiPriority w:val="99"/>
    <w:locked/>
    <w:rsid w:val="00DF5FFB"/>
    <w:rPr>
      <w:rFonts w:cs="Times New Roman"/>
      <w:b/>
      <w:kern w:val="2"/>
      <w:sz w:val="24"/>
    </w:rPr>
  </w:style>
  <w:style w:type="paragraph" w:styleId="af">
    <w:name w:val="Balloon Text"/>
    <w:basedOn w:val="a"/>
    <w:link w:val="af0"/>
    <w:uiPriority w:val="99"/>
    <w:rsid w:val="00DF5FFB"/>
    <w:rPr>
      <w:rFonts w:ascii="Arial" w:eastAsia="ＭＳ ゴシック" w:hAnsi="Arial"/>
      <w:sz w:val="18"/>
      <w:szCs w:val="18"/>
    </w:rPr>
  </w:style>
  <w:style w:type="character" w:customStyle="1" w:styleId="af0">
    <w:name w:val="吹き出し (文字)"/>
    <w:link w:val="af"/>
    <w:uiPriority w:val="99"/>
    <w:locked/>
    <w:rsid w:val="00DF5FFB"/>
    <w:rPr>
      <w:rFonts w:ascii="Arial" w:eastAsia="ＭＳ ゴシック" w:hAnsi="Arial" w:cs="Times New Roman"/>
      <w:kern w:val="2"/>
      <w:sz w:val="18"/>
    </w:rPr>
  </w:style>
  <w:style w:type="character" w:styleId="af1">
    <w:name w:val="FollowedHyperlink"/>
    <w:uiPriority w:val="99"/>
    <w:semiHidden/>
    <w:unhideWhenUsed/>
    <w:rsid w:val="0047790D"/>
    <w:rPr>
      <w:color w:val="800080"/>
      <w:u w:val="single"/>
    </w:rPr>
  </w:style>
  <w:style w:type="paragraph" w:styleId="af2">
    <w:name w:val="No Spacing"/>
    <w:uiPriority w:val="1"/>
    <w:qFormat/>
    <w:rsid w:val="00A86124"/>
    <w:rPr>
      <w:rFonts w:asciiTheme="minorHAnsi" w:hAnsiTheme="minorHAnsi" w:cstheme="minorBidi"/>
      <w:kern w:val="2"/>
      <w:szCs w:val="22"/>
    </w:rPr>
  </w:style>
  <w:style w:type="paragraph" w:styleId="af3">
    <w:name w:val="List Paragraph"/>
    <w:basedOn w:val="a"/>
    <w:uiPriority w:val="34"/>
    <w:qFormat/>
    <w:rsid w:val="00714CF3"/>
    <w:pPr>
      <w:ind w:left="840"/>
    </w:pPr>
  </w:style>
  <w:style w:type="character" w:customStyle="1" w:styleId="20">
    <w:name w:val="見出し 2 (文字)"/>
    <w:basedOn w:val="a0"/>
    <w:link w:val="2"/>
    <w:rsid w:val="000F5D58"/>
    <w:rPr>
      <w:b/>
      <w:kern w:val="2"/>
      <w:sz w:val="21"/>
    </w:rPr>
  </w:style>
  <w:style w:type="paragraph" w:styleId="af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f5">
    <w:name w:val="Unresolved Mention"/>
    <w:basedOn w:val="a0"/>
    <w:uiPriority w:val="99"/>
    <w:semiHidden/>
    <w:unhideWhenUsed/>
    <w:rsid w:val="00D86F60"/>
    <w:rPr>
      <w:color w:val="605E5C"/>
      <w:shd w:val="clear" w:color="auto" w:fill="E1DFDD"/>
    </w:rPr>
  </w:style>
  <w:style w:type="table" w:styleId="af6">
    <w:name w:val="Table Grid"/>
    <w:basedOn w:val="a1"/>
    <w:uiPriority w:val="39"/>
    <w:rsid w:val="00151A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7">
    <w:name w:val="Revision"/>
    <w:hidden/>
    <w:uiPriority w:val="99"/>
    <w:semiHidden/>
    <w:rsid w:val="00C812D0"/>
    <w:pPr>
      <w:widowControl/>
      <w:jc w:val="left"/>
    </w:pPr>
    <w:rPr>
      <w:kern w:val="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ity.sapporo.jp/shimin/pirka-kotan/shisetsu/index.html" TargetMode="Externa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forms.gle/BDkWt319kPSHrrsp9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koganeyu.jimdofree.com/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matsunoyu.co.jp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ST/0huyYixyu9Xejk5Ubnq6L+uA==">CgMxLjAaJQoBMBIgCh4IB0IaCg9UaW1lcyBOZXcgUm9tYW4SB0d1bmdzdWgaJQoBMRIgCh4IB0IaCg9UaW1lcyBOZXcgUm9tYW4SB0d1bmdzdWg4AHIhMUNMZWprSThHRTlqSUlNNjVIb3pzQnFVZ0FOd21OYmJS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5A1261C-0FFE-1F4C-848A-3F4A301DB1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GUCHI Shinji</dc:creator>
  <cp:lastModifiedBy>小原　美香</cp:lastModifiedBy>
  <cp:revision>2</cp:revision>
  <dcterms:created xsi:type="dcterms:W3CDTF">2025-10-09T08:48:00Z</dcterms:created>
  <dcterms:modified xsi:type="dcterms:W3CDTF">2025-10-09T08:48:00Z</dcterms:modified>
</cp:coreProperties>
</file>